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294E0" w14:textId="77777777" w:rsidR="009B1D5A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2EEBE"/>
        <w:spacing w:before="240" w:after="200"/>
        <w:rPr>
          <w:b/>
          <w:color w:val="466318"/>
          <w:sz w:val="40"/>
          <w:szCs w:val="40"/>
        </w:rPr>
      </w:pPr>
      <w:bookmarkStart w:id="0" w:name="_9rk3i8k7azjg" w:colFirst="0" w:colLast="0"/>
      <w:bookmarkEnd w:id="0"/>
      <w:r>
        <w:rPr>
          <w:b/>
          <w:color w:val="466318"/>
          <w:sz w:val="40"/>
          <w:szCs w:val="40"/>
        </w:rPr>
        <w:t>Consolidation: Compare SOPs</w:t>
      </w:r>
    </w:p>
    <w:p w14:paraId="56B651AE" w14:textId="77777777" w:rsidR="009B1D5A" w:rsidRDefault="00000000">
      <w:r>
        <w:t xml:space="preserve">You are working as a laboratory assistant and have been asked to view cells at a high magnification. You decide to use a light microscope, but the company does not have a SOP. Your task is to find two different SOPs (standard operating procedure) for using a microscope and compare them using the criteria in the table below.  </w:t>
      </w:r>
    </w:p>
    <w:p w14:paraId="2B68673D" w14:textId="77777777" w:rsidR="009B1D5A" w:rsidRDefault="00000000">
      <w:r>
        <w:t xml:space="preserve">Note: When you are asked for ratings from 1–10, the higher number is better. So, a rating of 9 would be nearly perfect. </w:t>
      </w:r>
    </w:p>
    <w:tbl>
      <w:tblPr>
        <w:tblStyle w:val="a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9B1D5A" w14:paraId="1B751F42" w14:textId="77777777">
        <w:trPr>
          <w:trHeight w:val="20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D5FA2" w14:textId="77777777" w:rsidR="009B1D5A" w:rsidRDefault="009B1D5A">
            <w:pPr>
              <w:widowControl w:val="0"/>
              <w:pBdr>
                <w:top w:val="nil"/>
                <w:left w:val="single" w:sz="4" w:space="4" w:color="000000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AA6D7" w14:textId="77777777" w:rsidR="009B1D5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</w:rPr>
            </w:pPr>
            <w:r>
              <w:rPr>
                <w:b/>
              </w:rPr>
              <w:t>SOP 1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F498A" w14:textId="77777777" w:rsidR="009B1D5A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</w:rPr>
            </w:pPr>
            <w:r>
              <w:rPr>
                <w:b/>
              </w:rPr>
              <w:t>SOP 2</w:t>
            </w:r>
          </w:p>
        </w:tc>
      </w:tr>
      <w:tr w:rsidR="009B1D5A" w14:paraId="680C3AF6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CDE92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Name of SOP provider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37EB2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07603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9B1D5A" w14:paraId="26BD25F8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EE275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Website link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27C57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90DA4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9B1D5A" w14:paraId="380388B3" w14:textId="77777777">
        <w:trPr>
          <w:trHeight w:val="528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66952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How easy is it to follow? </w:t>
            </w:r>
          </w:p>
          <w:p w14:paraId="10E33A8B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Rate 1–10 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9B278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0ACD7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9B1D5A" w14:paraId="609F8B4F" w14:textId="77777777">
        <w:trPr>
          <w:trHeight w:val="924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017A3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Explanation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7B588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C2336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9B1D5A" w14:paraId="42060A96" w14:textId="77777777">
        <w:trPr>
          <w:trHeight w:val="345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0347B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How detailed is it?  </w:t>
            </w:r>
          </w:p>
          <w:p w14:paraId="79DA4A44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Rate 1–10 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00F02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CA6C0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9B1D5A" w14:paraId="1BE6FC00" w14:textId="77777777">
        <w:trPr>
          <w:trHeight w:val="836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0F9A0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Explain your mark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566DB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7E9F5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9B1D5A" w14:paraId="1728AF9D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E54FC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Does it make clear the difference between the critical and non-critical steps? 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F0EE1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AA495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9B1D5A" w14:paraId="11B754C4" w14:textId="77777777">
        <w:trPr>
          <w:trHeight w:val="936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5D874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Could you follow the SOP without re-reading the text? Yes/No 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D9962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203C3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9B1D5A" w14:paraId="0F3EB555" w14:textId="77777777">
        <w:trPr>
          <w:trHeight w:val="485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B9FAC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How useful are the images?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9535E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FF460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9B1D5A" w14:paraId="7BB20A31" w14:textId="77777777">
        <w:trPr>
          <w:trHeight w:val="608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F4907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Best features of the SOP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198DE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231ED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9B1D5A" w14:paraId="3FC99239" w14:textId="77777777">
        <w:trPr>
          <w:trHeight w:val="668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DE35F" w14:textId="77777777" w:rsidR="009B1D5A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What could be done better?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8B12A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C1899F" w14:textId="77777777" w:rsidR="009B1D5A" w:rsidRDefault="009B1D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</w:tbl>
    <w:p w14:paraId="32FB591E" w14:textId="77777777" w:rsidR="009B1D5A" w:rsidRDefault="009B1D5A">
      <w:pPr>
        <w:tabs>
          <w:tab w:val="left" w:pos="2769"/>
        </w:tabs>
      </w:pPr>
    </w:p>
    <w:sectPr w:rsidR="009B1D5A">
      <w:headerReference w:type="even" r:id="rId6"/>
      <w:headerReference w:type="default" r:id="rId7"/>
      <w:footerReference w:type="even" r:id="rId8"/>
      <w:footerReference w:type="default" r:id="rId9"/>
      <w:pgSz w:w="11906" w:h="16838"/>
      <w:pgMar w:top="1440" w:right="1440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A38EF" w14:textId="77777777" w:rsidR="00BE2169" w:rsidRDefault="00BE2169">
      <w:pPr>
        <w:spacing w:after="0" w:line="240" w:lineRule="auto"/>
      </w:pPr>
      <w:r>
        <w:separator/>
      </w:r>
    </w:p>
  </w:endnote>
  <w:endnote w:type="continuationSeparator" w:id="0">
    <w:p w14:paraId="742CED76" w14:textId="77777777" w:rsidR="00BE2169" w:rsidRDefault="00BE21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3D5DA9" w14:textId="77777777" w:rsidR="009B1D5A" w:rsidRDefault="009B1D5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2"/>
      <w:tblW w:w="935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503"/>
      <w:gridCol w:w="3852"/>
    </w:tblGrid>
    <w:tr w:rsidR="009B1D5A" w14:paraId="60D91CD5" w14:textId="77777777">
      <w:tc>
        <w:tcPr>
          <w:tcW w:w="5503" w:type="dxa"/>
        </w:tcPr>
        <w:p w14:paraId="593F2058" w14:textId="77777777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Health: A7</w:t>
          </w:r>
        </w:p>
      </w:tc>
      <w:tc>
        <w:tcPr>
          <w:tcW w:w="3852" w:type="dxa"/>
        </w:tcPr>
        <w:p w14:paraId="65C8BBCA" w14:textId="77777777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left="485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Charitable Foundation 2023</w:t>
          </w:r>
        </w:p>
      </w:tc>
    </w:tr>
  </w:tbl>
  <w:p w14:paraId="0433F92A" w14:textId="77777777" w:rsidR="009B1D5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A32241" w14:textId="77777777" w:rsidR="009B1D5A" w:rsidRDefault="009B1D5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3"/>
      <w:tblW w:w="8715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62"/>
      <w:gridCol w:w="3853"/>
    </w:tblGrid>
    <w:tr w:rsidR="009B1D5A" w14:paraId="3662F288" w14:textId="77777777">
      <w:tc>
        <w:tcPr>
          <w:tcW w:w="8715" w:type="dxa"/>
          <w:gridSpan w:val="2"/>
        </w:tcPr>
        <w:p w14:paraId="4E65E730" w14:textId="3C6F56AF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2" w:name="_agn33td43d4r" w:colFirst="0" w:colLast="0"/>
          <w:bookmarkEnd w:id="2"/>
          <w:r>
            <w:rPr>
              <w:sz w:val="20"/>
              <w:szCs w:val="20"/>
            </w:rPr>
            <w:t xml:space="preserve">Health </w:t>
          </w:r>
          <w:r w:rsidR="000C4F30">
            <w:rPr>
              <w:sz w:val="20"/>
              <w:szCs w:val="20"/>
            </w:rPr>
            <w:t>and</w:t>
          </w:r>
          <w:r>
            <w:rPr>
              <w:sz w:val="20"/>
              <w:szCs w:val="20"/>
            </w:rPr>
            <w:t xml:space="preserve"> Science: Good scientific and clinical practice (Health)</w:t>
          </w:r>
        </w:p>
      </w:tc>
    </w:tr>
    <w:tr w:rsidR="009B1D5A" w14:paraId="6220D8D9" w14:textId="77777777">
      <w:tc>
        <w:tcPr>
          <w:tcW w:w="4862" w:type="dxa"/>
        </w:tcPr>
        <w:p w14:paraId="0CFF19EF" w14:textId="145784C2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</w:t>
          </w:r>
          <w:r w:rsidR="00F23A95">
            <w:rPr>
              <w:sz w:val="20"/>
              <w:szCs w:val="20"/>
            </w:rPr>
            <w:t>.1</w:t>
          </w:r>
          <w:r>
            <w:rPr>
              <w:sz w:val="20"/>
              <w:szCs w:val="20"/>
            </w:rPr>
            <w:t xml:space="preserve">, </w:t>
          </w:r>
          <w:r w:rsidR="000C4F30" w:rsidRPr="000C4F30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3192A717" w14:textId="51F01964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0C4F30">
            <w:rPr>
              <w:sz w:val="18"/>
              <w:szCs w:val="18"/>
            </w:rPr>
            <w:t>6</w:t>
          </w:r>
        </w:p>
      </w:tc>
    </w:tr>
  </w:tbl>
  <w:p w14:paraId="2B1F076A" w14:textId="77777777" w:rsidR="009B1D5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ED3FF4" w14:textId="77777777" w:rsidR="00BE2169" w:rsidRDefault="00BE2169">
      <w:pPr>
        <w:spacing w:after="0" w:line="240" w:lineRule="auto"/>
      </w:pPr>
      <w:r>
        <w:separator/>
      </w:r>
    </w:p>
  </w:footnote>
  <w:footnote w:type="continuationSeparator" w:id="0">
    <w:p w14:paraId="7509DBE7" w14:textId="77777777" w:rsidR="00BE2169" w:rsidRDefault="00BE21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0"/>
      <w:tblW w:w="15763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7"/>
      <w:gridCol w:w="6748"/>
      <w:gridCol w:w="6748"/>
    </w:tblGrid>
    <w:tr w:rsidR="009B1D5A" w14:paraId="4DF83FB2" w14:textId="77777777">
      <w:tc>
        <w:tcPr>
          <w:tcW w:w="2268" w:type="dxa"/>
          <w:tcBorders>
            <w:bottom w:val="single" w:sz="4" w:space="0" w:color="E2EEBE"/>
          </w:tcBorders>
        </w:tcPr>
        <w:p w14:paraId="679DFDD9" w14:textId="77777777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179DAD30" wp14:editId="1709CD93">
                <wp:simplePos x="0" y="0"/>
                <wp:positionH relativeFrom="column">
                  <wp:posOffset>-25447</wp:posOffset>
                </wp:positionH>
                <wp:positionV relativeFrom="paragraph">
                  <wp:posOffset>-110500</wp:posOffset>
                </wp:positionV>
                <wp:extent cx="1137557" cy="477540"/>
                <wp:effectExtent l="0" t="0" r="0" b="0"/>
                <wp:wrapNone/>
                <wp:docPr id="1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332054C9" w14:textId="77777777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2: Using a SOP</w:t>
          </w:r>
        </w:p>
        <w:p w14:paraId="7A616C85" w14:textId="77777777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Follow up/Consolidation</w:t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068D31CA" w14:textId="77777777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2: Using a SOP</w:t>
          </w:r>
        </w:p>
        <w:p w14:paraId="71BBD571" w14:textId="77777777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6AE9F" w14:textId="77777777" w:rsidR="009B1D5A" w:rsidRDefault="009B1D5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1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268"/>
      <w:gridCol w:w="6748"/>
    </w:tblGrid>
    <w:tr w:rsidR="009B1D5A" w14:paraId="4E72194B" w14:textId="77777777">
      <w:tc>
        <w:tcPr>
          <w:tcW w:w="2268" w:type="dxa"/>
          <w:tcBorders>
            <w:bottom w:val="single" w:sz="4" w:space="0" w:color="E2EEBE"/>
          </w:tcBorders>
        </w:tcPr>
        <w:p w14:paraId="0155E999" w14:textId="77777777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4sm3cf6xkthr" w:colFirst="0" w:colLast="0"/>
          <w:bookmarkEnd w:id="1"/>
          <w:r>
            <w:rPr>
              <w:noProof/>
            </w:rPr>
            <w:drawing>
              <wp:anchor distT="0" distB="0" distL="114300" distR="114300" simplePos="0" relativeHeight="251658240" behindDoc="0" locked="0" layoutInCell="1" hidden="0" allowOverlap="1" wp14:anchorId="6E2050A6" wp14:editId="68C2DEBF">
                <wp:simplePos x="0" y="0"/>
                <wp:positionH relativeFrom="column">
                  <wp:posOffset>-25447</wp:posOffset>
                </wp:positionH>
                <wp:positionV relativeFrom="paragraph">
                  <wp:posOffset>-110500</wp:posOffset>
                </wp:positionV>
                <wp:extent cx="1137557" cy="477540"/>
                <wp:effectExtent l="0" t="0" r="0" b="0"/>
                <wp:wrapNone/>
                <wp:docPr id="2" name="image1.png" descr="A picture containing black, darkness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A picture containing black, darkness&#10;&#10;Description automatically generated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57EF5245" w14:textId="77777777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2: Using a SOP</w:t>
          </w:r>
        </w:p>
        <w:p w14:paraId="13340A0C" w14:textId="77777777" w:rsidR="009B1D5A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Follow-up/Consolidation</w:t>
          </w:r>
        </w:p>
      </w:tc>
    </w:tr>
  </w:tbl>
  <w:p w14:paraId="0A412F29" w14:textId="77777777" w:rsidR="009B1D5A" w:rsidRDefault="009B1D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wNTc1Mjc0NjazMDNU0lEKTi0uzszPAykwrAUAHDhDbywAAAA="/>
  </w:docVars>
  <w:rsids>
    <w:rsidRoot w:val="009B1D5A"/>
    <w:rsid w:val="000A21FF"/>
    <w:rsid w:val="000C46AD"/>
    <w:rsid w:val="000C4F30"/>
    <w:rsid w:val="001D1411"/>
    <w:rsid w:val="003924FB"/>
    <w:rsid w:val="004A0C7B"/>
    <w:rsid w:val="005D13C6"/>
    <w:rsid w:val="0071242A"/>
    <w:rsid w:val="00755144"/>
    <w:rsid w:val="009B1D5A"/>
    <w:rsid w:val="00BE2169"/>
    <w:rsid w:val="00C72EB6"/>
    <w:rsid w:val="00EC1F03"/>
    <w:rsid w:val="00F23A95"/>
    <w:rsid w:val="00F8183C"/>
    <w:rsid w:val="00F81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4714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66318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66318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66318"/>
      <w:sz w:val="36"/>
      <w:szCs w:val="36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C72EB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72E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EB6"/>
  </w:style>
  <w:style w:type="paragraph" w:styleId="Footer">
    <w:name w:val="footer"/>
    <w:basedOn w:val="Normal"/>
    <w:link w:val="FooterChar"/>
    <w:uiPriority w:val="99"/>
    <w:unhideWhenUsed/>
    <w:rsid w:val="00C72E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A078919-E43F-4CA7-AB60-5205797E6261}"/>
</file>

<file path=customXml/itemProps2.xml><?xml version="1.0" encoding="utf-8"?>
<ds:datastoreItem xmlns:ds="http://schemas.openxmlformats.org/officeDocument/2006/customXml" ds:itemID="{401F1EF4-3B62-4FC8-91B3-6F9655D9F30F}"/>
</file>

<file path=customXml/itemProps3.xml><?xml version="1.0" encoding="utf-8"?>
<ds:datastoreItem xmlns:ds="http://schemas.openxmlformats.org/officeDocument/2006/customXml" ds:itemID="{ABA8ACC1-91C8-4A1A-A5E7-FBFEC3F0EBC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1-22T13:32:00Z</dcterms:created>
  <dcterms:modified xsi:type="dcterms:W3CDTF">2026-01-22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